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ie Whi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hi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00 Rugen Rd.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ie.white.thir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36924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rederi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